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4833DC" w14:textId="22689239" w:rsidR="00876CF6" w:rsidRPr="001A6068" w:rsidRDefault="00876CF6" w:rsidP="00E614AE">
      <w:pPr>
        <w:rPr>
          <w:b/>
          <w:bCs/>
          <w:sz w:val="28"/>
          <w:szCs w:val="28"/>
        </w:rPr>
      </w:pPr>
      <w:r w:rsidRPr="001A6068">
        <w:rPr>
          <w:b/>
          <w:bCs/>
          <w:sz w:val="28"/>
          <w:szCs w:val="28"/>
        </w:rPr>
        <w:t>Distribute among RO</w:t>
      </w:r>
    </w:p>
    <w:p w14:paraId="3FBA2026" w14:textId="77777777" w:rsidR="00876CF6" w:rsidRPr="00921DB5" w:rsidRDefault="00876CF6"/>
    <w:tbl>
      <w:tblPr>
        <w:tblW w:w="890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87"/>
        <w:gridCol w:w="2953"/>
        <w:gridCol w:w="2968"/>
      </w:tblGrid>
      <w:tr w:rsidR="00876CF6" w:rsidRPr="00921DB5" w14:paraId="1B6D69FE" w14:textId="77777777" w:rsidTr="00AA2673">
        <w:trPr>
          <w:trHeight w:val="330"/>
        </w:trPr>
        <w:tc>
          <w:tcPr>
            <w:tcW w:w="2987" w:type="dxa"/>
            <w:shd w:val="clear" w:color="auto" w:fill="C4BA94"/>
          </w:tcPr>
          <w:p w14:paraId="72928433" w14:textId="77777777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F50FC9">
              <w:rPr>
                <w:b/>
                <w:color w:val="000000"/>
                <w:sz w:val="24"/>
                <w:szCs w:val="24"/>
              </w:rPr>
              <w:t>User case ID</w:t>
            </w:r>
          </w:p>
        </w:tc>
        <w:tc>
          <w:tcPr>
            <w:tcW w:w="5921" w:type="dxa"/>
            <w:gridSpan w:val="2"/>
            <w:shd w:val="clear" w:color="auto" w:fill="C4BA94"/>
          </w:tcPr>
          <w:p w14:paraId="79E68446" w14:textId="0B0AD41D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color w:val="000000"/>
                <w:sz w:val="24"/>
                <w:szCs w:val="24"/>
              </w:rPr>
            </w:pPr>
            <w:r w:rsidRPr="00F50FC9">
              <w:rPr>
                <w:color w:val="000000"/>
                <w:sz w:val="24"/>
                <w:szCs w:val="24"/>
              </w:rPr>
              <w:t>UC0</w:t>
            </w:r>
            <w:r w:rsidR="00C72153" w:rsidRPr="00F50FC9">
              <w:rPr>
                <w:color w:val="000000"/>
                <w:sz w:val="24"/>
                <w:szCs w:val="24"/>
              </w:rPr>
              <w:t>7</w:t>
            </w:r>
          </w:p>
        </w:tc>
      </w:tr>
      <w:tr w:rsidR="00876CF6" w:rsidRPr="00921DB5" w14:paraId="3E7B78F9" w14:textId="77777777" w:rsidTr="00AA2673">
        <w:trPr>
          <w:trHeight w:val="330"/>
        </w:trPr>
        <w:tc>
          <w:tcPr>
            <w:tcW w:w="2987" w:type="dxa"/>
          </w:tcPr>
          <w:p w14:paraId="4F87F2CA" w14:textId="77777777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77"/>
              <w:rPr>
                <w:b/>
                <w:color w:val="000000"/>
                <w:sz w:val="24"/>
                <w:szCs w:val="24"/>
              </w:rPr>
            </w:pPr>
            <w:r w:rsidRPr="00F50FC9">
              <w:rPr>
                <w:b/>
                <w:color w:val="000000"/>
                <w:sz w:val="24"/>
                <w:szCs w:val="24"/>
              </w:rPr>
              <w:t>Use case name</w:t>
            </w:r>
          </w:p>
        </w:tc>
        <w:tc>
          <w:tcPr>
            <w:tcW w:w="5921" w:type="dxa"/>
            <w:gridSpan w:val="2"/>
          </w:tcPr>
          <w:p w14:paraId="2D7A0E18" w14:textId="5F59ECFC" w:rsidR="00876CF6" w:rsidRPr="00F50FC9" w:rsidRDefault="00876CF6" w:rsidP="00876CF6">
            <w:pPr>
              <w:spacing w:line="249" w:lineRule="auto"/>
              <w:ind w:left="119"/>
              <w:rPr>
                <w:color w:val="000000"/>
                <w:sz w:val="24"/>
                <w:szCs w:val="24"/>
              </w:rPr>
            </w:pPr>
            <w:r w:rsidRPr="00F50FC9">
              <w:rPr>
                <w:color w:val="000000"/>
                <w:sz w:val="24"/>
                <w:szCs w:val="24"/>
              </w:rPr>
              <w:t>Distribute among R</w:t>
            </w:r>
            <w:r w:rsidR="00A938BF" w:rsidRPr="00F50FC9">
              <w:rPr>
                <w:color w:val="000000"/>
                <w:sz w:val="24"/>
                <w:szCs w:val="24"/>
              </w:rPr>
              <w:t>e</w:t>
            </w:r>
            <w:r w:rsidR="000932B1" w:rsidRPr="00F50FC9">
              <w:rPr>
                <w:color w:val="000000"/>
                <w:sz w:val="24"/>
                <w:szCs w:val="24"/>
              </w:rPr>
              <w:t>covery</w:t>
            </w:r>
            <w:r w:rsidR="00A938BF" w:rsidRPr="00F50FC9">
              <w:rPr>
                <w:color w:val="000000"/>
                <w:sz w:val="24"/>
                <w:szCs w:val="24"/>
              </w:rPr>
              <w:t xml:space="preserve"> </w:t>
            </w:r>
            <w:r w:rsidRPr="00F50FC9">
              <w:rPr>
                <w:color w:val="000000"/>
                <w:sz w:val="24"/>
                <w:szCs w:val="24"/>
              </w:rPr>
              <w:t>O</w:t>
            </w:r>
            <w:r w:rsidR="00A938BF" w:rsidRPr="00F50FC9">
              <w:rPr>
                <w:color w:val="000000"/>
                <w:sz w:val="24"/>
                <w:szCs w:val="24"/>
              </w:rPr>
              <w:t>fficer (RO)</w:t>
            </w:r>
          </w:p>
        </w:tc>
      </w:tr>
      <w:tr w:rsidR="00876CF6" w:rsidRPr="00921DB5" w14:paraId="25227438" w14:textId="77777777" w:rsidTr="00AA2673">
        <w:trPr>
          <w:trHeight w:val="316"/>
        </w:trPr>
        <w:tc>
          <w:tcPr>
            <w:tcW w:w="2987" w:type="dxa"/>
          </w:tcPr>
          <w:p w14:paraId="21DCC286" w14:textId="77777777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77"/>
              <w:rPr>
                <w:b/>
                <w:color w:val="000000"/>
                <w:sz w:val="24"/>
                <w:szCs w:val="24"/>
              </w:rPr>
            </w:pPr>
            <w:r w:rsidRPr="00F50FC9">
              <w:rPr>
                <w:b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5921" w:type="dxa"/>
            <w:gridSpan w:val="2"/>
          </w:tcPr>
          <w:p w14:paraId="2D1F4EE5" w14:textId="471223CC" w:rsidR="00876CF6" w:rsidRPr="00F50FC9" w:rsidRDefault="0038775E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19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RC</w:t>
            </w:r>
            <w:r w:rsidR="00876CF6" w:rsidRPr="00F50FC9">
              <w:rPr>
                <w:color w:val="000000"/>
                <w:sz w:val="24"/>
                <w:szCs w:val="24"/>
              </w:rPr>
              <w:t>, RO</w:t>
            </w:r>
          </w:p>
        </w:tc>
      </w:tr>
      <w:tr w:rsidR="00876CF6" w:rsidRPr="00921DB5" w14:paraId="0A466E16" w14:textId="77777777" w:rsidTr="00AA2673">
        <w:trPr>
          <w:trHeight w:val="642"/>
        </w:trPr>
        <w:tc>
          <w:tcPr>
            <w:tcW w:w="2987" w:type="dxa"/>
          </w:tcPr>
          <w:p w14:paraId="35D157B2" w14:textId="77777777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67"/>
              <w:rPr>
                <w:b/>
                <w:color w:val="000000"/>
                <w:sz w:val="24"/>
                <w:szCs w:val="24"/>
              </w:rPr>
            </w:pPr>
            <w:r w:rsidRPr="00F50FC9">
              <w:rPr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5921" w:type="dxa"/>
            <w:gridSpan w:val="2"/>
          </w:tcPr>
          <w:p w14:paraId="7E059025" w14:textId="3A4991D0" w:rsidR="004F29FE" w:rsidRPr="00F50FC9" w:rsidRDefault="00234938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ind w:left="119"/>
              <w:rPr>
                <w:color w:val="000000"/>
                <w:sz w:val="24"/>
                <w:szCs w:val="24"/>
              </w:rPr>
            </w:pPr>
            <w:r w:rsidRPr="00F50FC9">
              <w:rPr>
                <w:color w:val="000000"/>
                <w:sz w:val="24"/>
                <w:szCs w:val="24"/>
              </w:rPr>
              <w:t>T</w:t>
            </w:r>
            <w:r w:rsidR="00876CF6" w:rsidRPr="00F50FC9">
              <w:rPr>
                <w:color w:val="000000"/>
                <w:sz w:val="24"/>
                <w:szCs w:val="24"/>
              </w:rPr>
              <w:t xml:space="preserve">he </w:t>
            </w:r>
            <w:r w:rsidR="0038775E">
              <w:rPr>
                <w:color w:val="000000"/>
                <w:sz w:val="24"/>
                <w:szCs w:val="24"/>
              </w:rPr>
              <w:t>DRC</w:t>
            </w:r>
            <w:r w:rsidR="00876CF6" w:rsidRPr="00F50FC9">
              <w:rPr>
                <w:color w:val="000000"/>
                <w:sz w:val="24"/>
                <w:szCs w:val="24"/>
              </w:rPr>
              <w:t xml:space="preserve"> distributes </w:t>
            </w:r>
            <w:r w:rsidR="004F29FE" w:rsidRPr="00F50FC9">
              <w:rPr>
                <w:color w:val="000000"/>
                <w:sz w:val="24"/>
                <w:szCs w:val="24"/>
              </w:rPr>
              <w:t>eligible cases among the RO</w:t>
            </w:r>
            <w:r w:rsidRPr="00F50FC9">
              <w:rPr>
                <w:color w:val="000000"/>
                <w:sz w:val="24"/>
                <w:szCs w:val="24"/>
              </w:rPr>
              <w:t xml:space="preserve"> for further action.</w:t>
            </w:r>
          </w:p>
          <w:p w14:paraId="24B44E05" w14:textId="51B3B3DD" w:rsidR="00876CF6" w:rsidRPr="00F50FC9" w:rsidRDefault="004F29FE" w:rsidP="004F29FE">
            <w:pPr>
              <w:pStyle w:val="ListParagraph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rPr>
                <w:color w:val="000000"/>
                <w:sz w:val="24"/>
                <w:szCs w:val="24"/>
              </w:rPr>
            </w:pPr>
            <w:r w:rsidRPr="00F50FC9">
              <w:rPr>
                <w:color w:val="000000"/>
                <w:sz w:val="24"/>
                <w:szCs w:val="24"/>
              </w:rPr>
              <w:t>C</w:t>
            </w:r>
            <w:r w:rsidR="00876CF6" w:rsidRPr="00F50FC9">
              <w:rPr>
                <w:color w:val="000000"/>
                <w:sz w:val="24"/>
                <w:szCs w:val="24"/>
              </w:rPr>
              <w:t>ustomer details.</w:t>
            </w:r>
          </w:p>
          <w:p w14:paraId="27CB17B1" w14:textId="06F26B8F" w:rsidR="004F29FE" w:rsidRPr="00F50FC9" w:rsidRDefault="00921DB5" w:rsidP="004F29FE">
            <w:pPr>
              <w:pStyle w:val="ListParagraph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rPr>
                <w:color w:val="000000"/>
                <w:sz w:val="24"/>
                <w:szCs w:val="24"/>
              </w:rPr>
            </w:pPr>
            <w:r w:rsidRPr="00F50FC9">
              <w:rPr>
                <w:color w:val="000000"/>
                <w:sz w:val="24"/>
                <w:szCs w:val="24"/>
              </w:rPr>
              <w:t>The l</w:t>
            </w:r>
            <w:r w:rsidR="004F29FE" w:rsidRPr="00F50FC9">
              <w:rPr>
                <w:color w:val="000000"/>
                <w:sz w:val="24"/>
                <w:szCs w:val="24"/>
              </w:rPr>
              <w:t xml:space="preserve">ocation of customers should be </w:t>
            </w:r>
            <w:r w:rsidR="001431E7" w:rsidRPr="00F50FC9">
              <w:rPr>
                <w:color w:val="000000"/>
                <w:sz w:val="24"/>
                <w:szCs w:val="24"/>
              </w:rPr>
              <w:t xml:space="preserve">a </w:t>
            </w:r>
            <w:r w:rsidR="004F29FE" w:rsidRPr="00F50FC9">
              <w:rPr>
                <w:color w:val="000000"/>
                <w:sz w:val="24"/>
                <w:szCs w:val="24"/>
              </w:rPr>
              <w:t>concern.</w:t>
            </w:r>
          </w:p>
          <w:p w14:paraId="3B1E08DA" w14:textId="4312C8D6" w:rsidR="00F675E0" w:rsidRPr="00F50FC9" w:rsidRDefault="0038775E" w:rsidP="004F29FE">
            <w:pPr>
              <w:pStyle w:val="ListParagraph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RC</w:t>
            </w:r>
            <w:r w:rsidR="00F675E0" w:rsidRPr="00F50FC9">
              <w:rPr>
                <w:color w:val="000000"/>
                <w:sz w:val="24"/>
                <w:szCs w:val="24"/>
              </w:rPr>
              <w:t xml:space="preserve"> reassigns cases to ROs</w:t>
            </w:r>
          </w:p>
        </w:tc>
      </w:tr>
      <w:tr w:rsidR="00876CF6" w:rsidRPr="00921DB5" w14:paraId="0450FB8D" w14:textId="77777777" w:rsidTr="00AA2673">
        <w:trPr>
          <w:trHeight w:val="1517"/>
        </w:trPr>
        <w:tc>
          <w:tcPr>
            <w:tcW w:w="2987" w:type="dxa"/>
          </w:tcPr>
          <w:p w14:paraId="4AFA0221" w14:textId="77777777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67"/>
              <w:rPr>
                <w:b/>
                <w:color w:val="000000"/>
                <w:sz w:val="24"/>
                <w:szCs w:val="24"/>
              </w:rPr>
            </w:pPr>
            <w:r w:rsidRPr="00F50FC9">
              <w:rPr>
                <w:b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5921" w:type="dxa"/>
            <w:gridSpan w:val="2"/>
          </w:tcPr>
          <w:p w14:paraId="735CEAC4" w14:textId="3A25F430" w:rsidR="00876CF6" w:rsidRPr="00F50FC9" w:rsidRDefault="00234938" w:rsidP="00DB4E0B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59"/>
              <w:rPr>
                <w:sz w:val="24"/>
                <w:szCs w:val="24"/>
              </w:rPr>
            </w:pPr>
            <w:r w:rsidRPr="00F50FC9">
              <w:rPr>
                <w:sz w:val="24"/>
                <w:szCs w:val="24"/>
              </w:rPr>
              <w:t>ROs are available in the customer’s area</w:t>
            </w:r>
            <w:r w:rsidR="005029DA" w:rsidRPr="00F50FC9">
              <w:rPr>
                <w:sz w:val="24"/>
                <w:szCs w:val="24"/>
              </w:rPr>
              <w:t>.</w:t>
            </w:r>
          </w:p>
          <w:p w14:paraId="5E401D19" w14:textId="5CA91EB3" w:rsidR="003767DB" w:rsidRPr="00F50FC9" w:rsidRDefault="003767DB" w:rsidP="00DB4E0B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59"/>
              <w:rPr>
                <w:sz w:val="24"/>
                <w:szCs w:val="24"/>
              </w:rPr>
            </w:pPr>
            <w:r w:rsidRPr="00F50FC9">
              <w:rPr>
                <w:sz w:val="24"/>
                <w:szCs w:val="24"/>
              </w:rPr>
              <w:t>Required customer details should be accessible.</w:t>
            </w:r>
          </w:p>
          <w:p w14:paraId="2DC769CC" w14:textId="48ACD10E" w:rsidR="000932B1" w:rsidRPr="00F50FC9" w:rsidRDefault="005029DA" w:rsidP="00DB4E0B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59"/>
              <w:rPr>
                <w:sz w:val="24"/>
                <w:szCs w:val="24"/>
              </w:rPr>
            </w:pPr>
            <w:r w:rsidRPr="00F50FC9">
              <w:rPr>
                <w:sz w:val="24"/>
                <w:szCs w:val="24"/>
              </w:rPr>
              <w:t>Action categories,</w:t>
            </w:r>
            <w:r w:rsidR="000932B1" w:rsidRPr="00F50FC9">
              <w:rPr>
                <w:sz w:val="24"/>
                <w:szCs w:val="24"/>
              </w:rPr>
              <w:t xml:space="preserve"> </w:t>
            </w:r>
          </w:p>
          <w:p w14:paraId="37C4E3DD" w14:textId="77777777" w:rsidR="006A25CD" w:rsidRPr="00F50FC9" w:rsidRDefault="00DB4E0B" w:rsidP="006A25CD">
            <w:pPr>
              <w:pStyle w:val="ListParagraph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59"/>
              <w:ind w:left="860"/>
              <w:rPr>
                <w:sz w:val="24"/>
                <w:szCs w:val="24"/>
              </w:rPr>
            </w:pPr>
            <w:r w:rsidRPr="00F50FC9">
              <w:rPr>
                <w:sz w:val="24"/>
                <w:szCs w:val="24"/>
              </w:rPr>
              <w:t>CPE collects</w:t>
            </w:r>
          </w:p>
          <w:p w14:paraId="0150106B" w14:textId="30016542" w:rsidR="00DB4E0B" w:rsidRPr="00F50FC9" w:rsidRDefault="00DB4E0B" w:rsidP="006A25CD">
            <w:pPr>
              <w:pStyle w:val="ListParagraph"/>
              <w:numPr>
                <w:ilvl w:val="0"/>
                <w:numId w:val="3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59"/>
              <w:ind w:left="860"/>
              <w:rPr>
                <w:sz w:val="24"/>
                <w:szCs w:val="24"/>
              </w:rPr>
            </w:pPr>
            <w:r w:rsidRPr="00F50FC9">
              <w:rPr>
                <w:sz w:val="24"/>
                <w:szCs w:val="24"/>
              </w:rPr>
              <w:t>CPE + Arrears</w:t>
            </w:r>
          </w:p>
          <w:p w14:paraId="3B1C7FD3" w14:textId="62FD20F9" w:rsidR="00F675E0" w:rsidRPr="00F50FC9" w:rsidRDefault="0038775E" w:rsidP="00DB4E0B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C</w:t>
            </w:r>
            <w:r w:rsidR="00F675E0" w:rsidRPr="00F50FC9">
              <w:rPr>
                <w:sz w:val="24"/>
                <w:szCs w:val="24"/>
              </w:rPr>
              <w:t xml:space="preserve"> should be able to reassign cases</w:t>
            </w:r>
            <w:r w:rsidR="00E95481">
              <w:rPr>
                <w:sz w:val="24"/>
                <w:szCs w:val="24"/>
              </w:rPr>
              <w:t xml:space="preserve"> to some other ROs.</w:t>
            </w:r>
          </w:p>
          <w:p w14:paraId="4F608B02" w14:textId="6C35A5E0" w:rsidR="00F675E0" w:rsidRPr="00F50FC9" w:rsidRDefault="00921DB5" w:rsidP="00DE5AB5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59"/>
              <w:ind w:left="1048"/>
              <w:rPr>
                <w:sz w:val="24"/>
                <w:szCs w:val="24"/>
              </w:rPr>
            </w:pPr>
            <w:r w:rsidRPr="00F50FC9">
              <w:rPr>
                <w:sz w:val="24"/>
                <w:szCs w:val="24"/>
              </w:rPr>
              <w:t>The c</w:t>
            </w:r>
            <w:r w:rsidR="00F675E0" w:rsidRPr="00F50FC9">
              <w:rPr>
                <w:sz w:val="24"/>
                <w:szCs w:val="24"/>
              </w:rPr>
              <w:t xml:space="preserve">ase should be owned by </w:t>
            </w:r>
            <w:r w:rsidR="0038775E">
              <w:rPr>
                <w:sz w:val="24"/>
                <w:szCs w:val="24"/>
              </w:rPr>
              <w:t>DRC</w:t>
            </w:r>
          </w:p>
          <w:p w14:paraId="4EA75411" w14:textId="45C19EE6" w:rsidR="00F675E0" w:rsidRPr="00F50FC9" w:rsidRDefault="00F675E0" w:rsidP="00DE5AB5">
            <w:pPr>
              <w:pStyle w:val="ListParagraph"/>
              <w:numPr>
                <w:ilvl w:val="0"/>
                <w:numId w:val="2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59"/>
              <w:ind w:left="1048"/>
              <w:rPr>
                <w:sz w:val="24"/>
                <w:szCs w:val="24"/>
              </w:rPr>
            </w:pPr>
            <w:r w:rsidRPr="00F50FC9">
              <w:rPr>
                <w:sz w:val="24"/>
                <w:szCs w:val="24"/>
              </w:rPr>
              <w:t>Case status = Open with Agent</w:t>
            </w:r>
          </w:p>
        </w:tc>
      </w:tr>
      <w:tr w:rsidR="00876CF6" w:rsidRPr="00921DB5" w14:paraId="0856728F" w14:textId="77777777" w:rsidTr="00AA2673">
        <w:trPr>
          <w:trHeight w:val="297"/>
        </w:trPr>
        <w:tc>
          <w:tcPr>
            <w:tcW w:w="2987" w:type="dxa"/>
          </w:tcPr>
          <w:p w14:paraId="31CF0EDD" w14:textId="77777777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F50FC9">
              <w:rPr>
                <w:b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5921" w:type="dxa"/>
            <w:gridSpan w:val="2"/>
          </w:tcPr>
          <w:p w14:paraId="660FD475" w14:textId="103E3C9F" w:rsidR="003767DB" w:rsidRPr="00F50FC9" w:rsidRDefault="0038775E" w:rsidP="00F675E0">
            <w:pPr>
              <w:pStyle w:val="ListParagraph"/>
              <w:numPr>
                <w:ilvl w:val="0"/>
                <w:numId w:val="2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RC</w:t>
            </w:r>
            <w:r w:rsidR="005029DA" w:rsidRPr="00F50FC9">
              <w:rPr>
                <w:color w:val="000000"/>
                <w:sz w:val="24"/>
                <w:szCs w:val="24"/>
              </w:rPr>
              <w:t xml:space="preserve"> distribute</w:t>
            </w:r>
            <w:r w:rsidR="0070795E" w:rsidRPr="00F50FC9">
              <w:rPr>
                <w:color w:val="000000"/>
                <w:sz w:val="24"/>
                <w:szCs w:val="24"/>
              </w:rPr>
              <w:t>s</w:t>
            </w:r>
            <w:r w:rsidR="005029DA" w:rsidRPr="00F50FC9">
              <w:rPr>
                <w:color w:val="000000"/>
                <w:sz w:val="24"/>
                <w:szCs w:val="24"/>
              </w:rPr>
              <w:t xml:space="preserve"> among relevant ROs</w:t>
            </w:r>
          </w:p>
        </w:tc>
      </w:tr>
      <w:tr w:rsidR="00876CF6" w:rsidRPr="00921DB5" w14:paraId="13F10C5F" w14:textId="77777777" w:rsidTr="00AA2673">
        <w:trPr>
          <w:trHeight w:val="297"/>
        </w:trPr>
        <w:tc>
          <w:tcPr>
            <w:tcW w:w="2987" w:type="dxa"/>
          </w:tcPr>
          <w:p w14:paraId="77759A8F" w14:textId="3883FDC0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F50FC9">
              <w:rPr>
                <w:b/>
                <w:color w:val="000000"/>
                <w:sz w:val="24"/>
                <w:szCs w:val="24"/>
              </w:rPr>
              <w:t>Back</w:t>
            </w:r>
            <w:r w:rsidR="001431E7" w:rsidRPr="00F50FC9">
              <w:rPr>
                <w:b/>
                <w:color w:val="000000"/>
                <w:sz w:val="24"/>
                <w:szCs w:val="24"/>
              </w:rPr>
              <w:t>-</w:t>
            </w:r>
            <w:r w:rsidRPr="00F50FC9">
              <w:rPr>
                <w:b/>
                <w:color w:val="000000"/>
                <w:sz w:val="24"/>
                <w:szCs w:val="24"/>
              </w:rPr>
              <w:t>end</w:t>
            </w:r>
            <w:r w:rsidR="001431E7" w:rsidRPr="00F50FC9">
              <w:rPr>
                <w:b/>
                <w:color w:val="000000"/>
                <w:sz w:val="24"/>
                <w:szCs w:val="24"/>
              </w:rPr>
              <w:t>/</w:t>
            </w:r>
            <w:r w:rsidRPr="00F50FC9">
              <w:rPr>
                <w:b/>
                <w:color w:val="000000"/>
                <w:sz w:val="24"/>
                <w:szCs w:val="24"/>
              </w:rPr>
              <w:t>front</w:t>
            </w:r>
            <w:r w:rsidR="001431E7" w:rsidRPr="00F50FC9">
              <w:rPr>
                <w:b/>
                <w:color w:val="000000"/>
                <w:sz w:val="24"/>
                <w:szCs w:val="24"/>
              </w:rPr>
              <w:t>-</w:t>
            </w:r>
            <w:r w:rsidRPr="00F50FC9">
              <w:rPr>
                <w:b/>
                <w:color w:val="000000"/>
                <w:sz w:val="24"/>
                <w:szCs w:val="24"/>
              </w:rPr>
              <w:t>end</w:t>
            </w:r>
          </w:p>
        </w:tc>
        <w:tc>
          <w:tcPr>
            <w:tcW w:w="5921" w:type="dxa"/>
            <w:gridSpan w:val="2"/>
          </w:tcPr>
          <w:p w14:paraId="0456451B" w14:textId="3A4FA5A6" w:rsidR="00DB4E0B" w:rsidRPr="00F50FC9" w:rsidRDefault="00876CF6" w:rsidP="003747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color w:val="000000"/>
                <w:sz w:val="24"/>
                <w:szCs w:val="24"/>
              </w:rPr>
            </w:pPr>
            <w:r w:rsidRPr="00F50FC9">
              <w:rPr>
                <w:color w:val="000000"/>
                <w:sz w:val="24"/>
                <w:szCs w:val="24"/>
              </w:rPr>
              <w:t>Front</w:t>
            </w:r>
            <w:r w:rsidR="001431E7" w:rsidRPr="00F50FC9">
              <w:rPr>
                <w:color w:val="000000"/>
                <w:sz w:val="24"/>
                <w:szCs w:val="24"/>
              </w:rPr>
              <w:t>–</w:t>
            </w:r>
            <w:r w:rsidRPr="00F50FC9">
              <w:rPr>
                <w:color w:val="000000"/>
                <w:sz w:val="24"/>
                <w:szCs w:val="24"/>
              </w:rPr>
              <w:t>end</w:t>
            </w:r>
            <w:r w:rsidR="00D94A40" w:rsidRPr="00F50FC9">
              <w:rPr>
                <w:color w:val="000000"/>
                <w:sz w:val="24"/>
                <w:szCs w:val="24"/>
              </w:rPr>
              <w:t xml:space="preserve"> </w:t>
            </w:r>
            <w:r w:rsidR="00557106" w:rsidRPr="00F50FC9">
              <w:rPr>
                <w:color w:val="000000"/>
                <w:sz w:val="24"/>
                <w:szCs w:val="24"/>
              </w:rPr>
              <w:t>–</w:t>
            </w:r>
            <w:r w:rsidR="0037477E" w:rsidRPr="00F50FC9">
              <w:rPr>
                <w:color w:val="000000"/>
                <w:sz w:val="24"/>
                <w:szCs w:val="24"/>
              </w:rPr>
              <w:t xml:space="preserve"> </w:t>
            </w:r>
          </w:p>
          <w:p w14:paraId="0DB667A7" w14:textId="4C6CC88A" w:rsidR="00D94A40" w:rsidRPr="00F50FC9" w:rsidRDefault="007B7F22" w:rsidP="00DB4E0B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color w:val="000000"/>
                <w:sz w:val="24"/>
                <w:szCs w:val="24"/>
              </w:rPr>
            </w:pPr>
            <w:r w:rsidRPr="00F50FC9">
              <w:rPr>
                <w:color w:val="000000"/>
                <w:sz w:val="24"/>
                <w:szCs w:val="24"/>
              </w:rPr>
              <w:t>RO can see assigned tasks</w:t>
            </w:r>
          </w:p>
          <w:p w14:paraId="29B335EE" w14:textId="591B4D84" w:rsidR="00F675E0" w:rsidRPr="00F50FC9" w:rsidRDefault="0038775E" w:rsidP="00DB4E0B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RC</w:t>
            </w:r>
            <w:r w:rsidR="00F675E0" w:rsidRPr="00F50FC9">
              <w:rPr>
                <w:color w:val="000000"/>
                <w:sz w:val="24"/>
                <w:szCs w:val="24"/>
              </w:rPr>
              <w:t xml:space="preserve"> can monitor ROs</w:t>
            </w:r>
          </w:p>
          <w:p w14:paraId="75B74C25" w14:textId="5E5119A2" w:rsidR="00F675E0" w:rsidRPr="00F50FC9" w:rsidRDefault="0038775E" w:rsidP="00DB4E0B">
            <w:pPr>
              <w:pStyle w:val="ListParagraph"/>
              <w:numPr>
                <w:ilvl w:val="0"/>
                <w:numId w:val="3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RC</w:t>
            </w:r>
            <w:r w:rsidR="00F675E0" w:rsidRPr="00F50FC9">
              <w:rPr>
                <w:color w:val="000000"/>
                <w:sz w:val="24"/>
                <w:szCs w:val="24"/>
              </w:rPr>
              <w:t xml:space="preserve"> can reassign ROs</w:t>
            </w:r>
          </w:p>
        </w:tc>
      </w:tr>
      <w:tr w:rsidR="00876CF6" w:rsidRPr="00921DB5" w14:paraId="479F49E8" w14:textId="77777777" w:rsidTr="00AA2673">
        <w:trPr>
          <w:trHeight w:val="297"/>
        </w:trPr>
        <w:tc>
          <w:tcPr>
            <w:tcW w:w="2987" w:type="dxa"/>
          </w:tcPr>
          <w:p w14:paraId="217465C4" w14:textId="77777777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F50FC9">
              <w:rPr>
                <w:b/>
                <w:color w:val="000000"/>
                <w:sz w:val="24"/>
                <w:szCs w:val="24"/>
              </w:rPr>
              <w:t>Pre status</w:t>
            </w:r>
          </w:p>
        </w:tc>
        <w:tc>
          <w:tcPr>
            <w:tcW w:w="5921" w:type="dxa"/>
            <w:gridSpan w:val="2"/>
          </w:tcPr>
          <w:p w14:paraId="0970CE19" w14:textId="04A8833C" w:rsidR="00876CF6" w:rsidRPr="00F50FC9" w:rsidRDefault="00305ADD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F50FC9">
              <w:rPr>
                <w:b/>
                <w:bCs/>
                <w:i/>
                <w:iCs/>
                <w:color w:val="000000"/>
                <w:sz w:val="24"/>
                <w:szCs w:val="24"/>
              </w:rPr>
              <w:t>Open assign Agent</w:t>
            </w:r>
          </w:p>
        </w:tc>
      </w:tr>
      <w:tr w:rsidR="00876CF6" w:rsidRPr="00921DB5" w14:paraId="6A34020A" w14:textId="77777777" w:rsidTr="00AA2673">
        <w:trPr>
          <w:trHeight w:val="297"/>
        </w:trPr>
        <w:tc>
          <w:tcPr>
            <w:tcW w:w="2987" w:type="dxa"/>
          </w:tcPr>
          <w:p w14:paraId="44E3254B" w14:textId="77777777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F50FC9">
              <w:rPr>
                <w:b/>
                <w:color w:val="000000"/>
                <w:sz w:val="24"/>
                <w:szCs w:val="24"/>
              </w:rPr>
              <w:t>Post status</w:t>
            </w:r>
          </w:p>
        </w:tc>
        <w:tc>
          <w:tcPr>
            <w:tcW w:w="5921" w:type="dxa"/>
            <w:gridSpan w:val="2"/>
          </w:tcPr>
          <w:p w14:paraId="591A8A2F" w14:textId="1ACED847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F50FC9">
              <w:rPr>
                <w:b/>
                <w:bCs/>
                <w:i/>
                <w:iCs/>
                <w:color w:val="000000"/>
                <w:sz w:val="24"/>
                <w:szCs w:val="24"/>
              </w:rPr>
              <w:t xml:space="preserve">Open </w:t>
            </w:r>
            <w:r w:rsidR="00305ADD" w:rsidRPr="00F50FC9">
              <w:rPr>
                <w:b/>
                <w:bCs/>
                <w:i/>
                <w:iCs/>
                <w:color w:val="000000"/>
                <w:sz w:val="24"/>
                <w:szCs w:val="24"/>
              </w:rPr>
              <w:t>with</w:t>
            </w:r>
            <w:r w:rsidRPr="00F50FC9">
              <w:rPr>
                <w:b/>
                <w:bCs/>
                <w:i/>
                <w:iCs/>
                <w:color w:val="000000"/>
                <w:sz w:val="24"/>
                <w:szCs w:val="24"/>
              </w:rPr>
              <w:t xml:space="preserve"> Agent</w:t>
            </w:r>
          </w:p>
        </w:tc>
      </w:tr>
      <w:tr w:rsidR="00876CF6" w:rsidRPr="00921DB5" w14:paraId="6315D0FD" w14:textId="77777777" w:rsidTr="00AA2673">
        <w:trPr>
          <w:trHeight w:val="297"/>
        </w:trPr>
        <w:tc>
          <w:tcPr>
            <w:tcW w:w="2987" w:type="dxa"/>
          </w:tcPr>
          <w:p w14:paraId="683F3915" w14:textId="77777777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F50FC9">
              <w:rPr>
                <w:b/>
                <w:color w:val="000000"/>
                <w:sz w:val="24"/>
                <w:szCs w:val="24"/>
              </w:rPr>
              <w:t>Massage of status</w:t>
            </w:r>
          </w:p>
        </w:tc>
        <w:tc>
          <w:tcPr>
            <w:tcW w:w="5921" w:type="dxa"/>
            <w:gridSpan w:val="2"/>
          </w:tcPr>
          <w:p w14:paraId="5C7DD9B5" w14:textId="16FB08FB" w:rsidR="00557106" w:rsidRPr="00F50FC9" w:rsidRDefault="00557106" w:rsidP="007B7F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bCs/>
                <w:iCs/>
                <w:sz w:val="24"/>
                <w:szCs w:val="24"/>
              </w:rPr>
            </w:pPr>
            <w:r w:rsidRPr="00F50FC9">
              <w:rPr>
                <w:bCs/>
                <w:iCs/>
                <w:sz w:val="24"/>
                <w:szCs w:val="24"/>
              </w:rPr>
              <w:t>“Case Assigned Successfully”</w:t>
            </w:r>
          </w:p>
        </w:tc>
      </w:tr>
      <w:tr w:rsidR="008B17C4" w:rsidRPr="00921DB5" w14:paraId="519F61DD" w14:textId="77777777" w:rsidTr="00AA2673">
        <w:trPr>
          <w:trHeight w:val="297"/>
        </w:trPr>
        <w:tc>
          <w:tcPr>
            <w:tcW w:w="2987" w:type="dxa"/>
          </w:tcPr>
          <w:p w14:paraId="64F7DFD6" w14:textId="6A7A2FE0" w:rsidR="008B17C4" w:rsidRPr="00F50FC9" w:rsidRDefault="008B17C4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F50FC9">
              <w:rPr>
                <w:b/>
                <w:color w:val="000000"/>
                <w:sz w:val="24"/>
                <w:szCs w:val="24"/>
              </w:rPr>
              <w:t>Notification</w:t>
            </w:r>
          </w:p>
        </w:tc>
        <w:tc>
          <w:tcPr>
            <w:tcW w:w="5921" w:type="dxa"/>
            <w:gridSpan w:val="2"/>
          </w:tcPr>
          <w:p w14:paraId="14531027" w14:textId="1A3BC3CF" w:rsidR="008B17C4" w:rsidRPr="00F50FC9" w:rsidRDefault="0055710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bCs/>
                <w:iCs/>
                <w:sz w:val="24"/>
                <w:szCs w:val="24"/>
              </w:rPr>
            </w:pPr>
            <w:r w:rsidRPr="00F50FC9">
              <w:rPr>
                <w:bCs/>
                <w:iCs/>
                <w:sz w:val="24"/>
                <w:szCs w:val="24"/>
              </w:rPr>
              <w:t xml:space="preserve">RO – </w:t>
            </w:r>
            <w:r w:rsidR="00FC46E4">
              <w:rPr>
                <w:bCs/>
                <w:iCs/>
                <w:sz w:val="24"/>
                <w:szCs w:val="24"/>
              </w:rPr>
              <w:t>Newly a</w:t>
            </w:r>
            <w:r w:rsidR="007B7F22" w:rsidRPr="00F50FC9">
              <w:rPr>
                <w:bCs/>
                <w:iCs/>
                <w:sz w:val="24"/>
                <w:szCs w:val="24"/>
              </w:rPr>
              <w:t xml:space="preserve">ssigned </w:t>
            </w:r>
            <w:r w:rsidRPr="00F50FC9">
              <w:rPr>
                <w:bCs/>
                <w:iCs/>
                <w:sz w:val="24"/>
                <w:szCs w:val="24"/>
              </w:rPr>
              <w:t>cases count</w:t>
            </w:r>
          </w:p>
        </w:tc>
      </w:tr>
      <w:tr w:rsidR="00876CF6" w:rsidRPr="00921DB5" w14:paraId="7E5C0C99" w14:textId="77777777" w:rsidTr="00AA2673">
        <w:trPr>
          <w:trHeight w:val="264"/>
        </w:trPr>
        <w:tc>
          <w:tcPr>
            <w:tcW w:w="2987" w:type="dxa"/>
          </w:tcPr>
          <w:p w14:paraId="56FF6AC0" w14:textId="77777777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  <w:tc>
          <w:tcPr>
            <w:tcW w:w="2953" w:type="dxa"/>
            <w:shd w:val="clear" w:color="auto" w:fill="C4BA94"/>
          </w:tcPr>
          <w:p w14:paraId="1FAF36B9" w14:textId="77777777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09"/>
              <w:rPr>
                <w:b/>
                <w:color w:val="000000"/>
                <w:sz w:val="24"/>
                <w:szCs w:val="24"/>
              </w:rPr>
            </w:pPr>
            <w:r w:rsidRPr="00F50FC9">
              <w:rPr>
                <w:b/>
                <w:color w:val="000000"/>
                <w:sz w:val="24"/>
                <w:szCs w:val="24"/>
              </w:rPr>
              <w:t>Action</w:t>
            </w:r>
          </w:p>
        </w:tc>
        <w:tc>
          <w:tcPr>
            <w:tcW w:w="2968" w:type="dxa"/>
            <w:shd w:val="clear" w:color="auto" w:fill="C4BA94"/>
          </w:tcPr>
          <w:p w14:paraId="1FD30B0F" w14:textId="77777777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24"/>
              <w:rPr>
                <w:b/>
                <w:color w:val="000000"/>
                <w:sz w:val="24"/>
                <w:szCs w:val="24"/>
              </w:rPr>
            </w:pPr>
            <w:r w:rsidRPr="00F50FC9">
              <w:rPr>
                <w:b/>
                <w:color w:val="000000"/>
                <w:sz w:val="24"/>
                <w:szCs w:val="24"/>
              </w:rPr>
              <w:t>System Response</w:t>
            </w:r>
          </w:p>
        </w:tc>
      </w:tr>
      <w:tr w:rsidR="00876CF6" w:rsidRPr="00921DB5" w14:paraId="1FBBF2F7" w14:textId="77777777" w:rsidTr="00D343AB">
        <w:trPr>
          <w:trHeight w:val="800"/>
        </w:trPr>
        <w:tc>
          <w:tcPr>
            <w:tcW w:w="2987" w:type="dxa"/>
          </w:tcPr>
          <w:p w14:paraId="2C5C34BB" w14:textId="77777777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/>
              <w:rPr>
                <w:rFonts w:eastAsia="Cambria"/>
                <w:b/>
                <w:color w:val="000000"/>
                <w:sz w:val="24"/>
                <w:szCs w:val="24"/>
              </w:rPr>
            </w:pPr>
          </w:p>
          <w:p w14:paraId="685FBA2E" w14:textId="77777777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4"/>
              <w:rPr>
                <w:b/>
                <w:color w:val="000000"/>
                <w:sz w:val="24"/>
                <w:szCs w:val="24"/>
              </w:rPr>
            </w:pPr>
            <w:r w:rsidRPr="006F58DB">
              <w:rPr>
                <w:b/>
                <w:color w:val="000000"/>
                <w:sz w:val="24"/>
                <w:szCs w:val="24"/>
              </w:rPr>
              <w:t>Success path</w:t>
            </w:r>
          </w:p>
        </w:tc>
        <w:tc>
          <w:tcPr>
            <w:tcW w:w="2953" w:type="dxa"/>
          </w:tcPr>
          <w:p w14:paraId="2F08A484" w14:textId="1140198D" w:rsidR="00876CF6" w:rsidRPr="00F50FC9" w:rsidRDefault="0038775E" w:rsidP="00F675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57" w:line="237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RC</w:t>
            </w:r>
            <w:r w:rsidR="00305ADD" w:rsidRPr="00F50FC9">
              <w:rPr>
                <w:color w:val="000000"/>
                <w:sz w:val="24"/>
                <w:szCs w:val="24"/>
              </w:rPr>
              <w:t xml:space="preserve"> reviews </w:t>
            </w:r>
            <w:r w:rsidR="007841FD">
              <w:rPr>
                <w:color w:val="000000"/>
                <w:sz w:val="24"/>
                <w:szCs w:val="24"/>
              </w:rPr>
              <w:t>case</w:t>
            </w:r>
            <w:r w:rsidR="00305ADD" w:rsidRPr="00F50FC9">
              <w:rPr>
                <w:color w:val="000000"/>
                <w:sz w:val="24"/>
                <w:szCs w:val="24"/>
              </w:rPr>
              <w:t xml:space="preserve"> details.</w:t>
            </w:r>
          </w:p>
          <w:p w14:paraId="4730CCC0" w14:textId="77777777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color w:val="000000"/>
                <w:sz w:val="24"/>
                <w:szCs w:val="24"/>
              </w:rPr>
            </w:pPr>
          </w:p>
          <w:p w14:paraId="456C912D" w14:textId="77777777" w:rsidR="00305ADD" w:rsidRPr="00F50FC9" w:rsidRDefault="00305ADD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color w:val="000000"/>
                <w:sz w:val="24"/>
                <w:szCs w:val="24"/>
              </w:rPr>
            </w:pPr>
          </w:p>
          <w:p w14:paraId="31F8F504" w14:textId="77777777" w:rsidR="00305ADD" w:rsidRPr="00F50FC9" w:rsidRDefault="00305ADD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color w:val="000000"/>
                <w:sz w:val="24"/>
                <w:szCs w:val="24"/>
              </w:rPr>
            </w:pPr>
          </w:p>
          <w:p w14:paraId="571D3FDE" w14:textId="0008B155" w:rsidR="00305ADD" w:rsidRPr="00F50FC9" w:rsidRDefault="0038775E" w:rsidP="00F675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2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RC</w:t>
            </w:r>
            <w:r w:rsidR="00305ADD" w:rsidRPr="00F50FC9">
              <w:rPr>
                <w:color w:val="000000"/>
                <w:sz w:val="24"/>
                <w:szCs w:val="24"/>
              </w:rPr>
              <w:t xml:space="preserve"> distributes </w:t>
            </w:r>
            <w:r w:rsidR="00B76631">
              <w:rPr>
                <w:sz w:val="24"/>
                <w:szCs w:val="24"/>
              </w:rPr>
              <w:t>cases</w:t>
            </w:r>
            <w:r w:rsidR="00305ADD" w:rsidRPr="00F50FC9">
              <w:rPr>
                <w:color w:val="000000"/>
                <w:sz w:val="24"/>
                <w:szCs w:val="24"/>
              </w:rPr>
              <w:t xml:space="preserve"> to ROs.</w:t>
            </w:r>
          </w:p>
          <w:p w14:paraId="52E4BD89" w14:textId="77777777" w:rsidR="00305ADD" w:rsidRPr="00F50FC9" w:rsidRDefault="00305ADD" w:rsidP="00305ADD">
            <w:pPr>
              <w:rPr>
                <w:sz w:val="24"/>
                <w:szCs w:val="24"/>
              </w:rPr>
            </w:pPr>
          </w:p>
          <w:p w14:paraId="4A327BA7" w14:textId="77777777" w:rsidR="00305ADD" w:rsidRPr="00F50FC9" w:rsidRDefault="00305ADD" w:rsidP="00305ADD">
            <w:pPr>
              <w:rPr>
                <w:color w:val="000000"/>
                <w:sz w:val="24"/>
                <w:szCs w:val="24"/>
              </w:rPr>
            </w:pPr>
          </w:p>
          <w:p w14:paraId="74FF5CCC" w14:textId="42EE026C" w:rsidR="00305ADD" w:rsidRPr="00F50FC9" w:rsidRDefault="00305ADD" w:rsidP="00305ADD">
            <w:pPr>
              <w:rPr>
                <w:sz w:val="24"/>
                <w:szCs w:val="24"/>
              </w:rPr>
            </w:pPr>
            <w:r w:rsidRPr="00F50FC9">
              <w:rPr>
                <w:sz w:val="24"/>
                <w:szCs w:val="24"/>
              </w:rPr>
              <w:t xml:space="preserve">ROs receive </w:t>
            </w:r>
            <w:r w:rsidR="00B76631">
              <w:rPr>
                <w:sz w:val="24"/>
                <w:szCs w:val="24"/>
              </w:rPr>
              <w:t>cases</w:t>
            </w:r>
            <w:r w:rsidR="00B76631" w:rsidRPr="00F50FC9">
              <w:rPr>
                <w:color w:val="000000"/>
                <w:sz w:val="24"/>
                <w:szCs w:val="24"/>
              </w:rPr>
              <w:t xml:space="preserve"> </w:t>
            </w:r>
            <w:r w:rsidRPr="00F50FC9">
              <w:rPr>
                <w:sz w:val="24"/>
                <w:szCs w:val="24"/>
              </w:rPr>
              <w:t>information.</w:t>
            </w:r>
          </w:p>
          <w:p w14:paraId="3DB0C270" w14:textId="77777777" w:rsidR="00F675E0" w:rsidRPr="00F50FC9" w:rsidRDefault="00F675E0" w:rsidP="00305ADD">
            <w:pPr>
              <w:rPr>
                <w:sz w:val="24"/>
                <w:szCs w:val="24"/>
              </w:rPr>
            </w:pPr>
          </w:p>
          <w:p w14:paraId="3C27ACFB" w14:textId="3C582823" w:rsidR="00F675E0" w:rsidRPr="00F50FC9" w:rsidRDefault="0038775E" w:rsidP="00F675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57" w:line="237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RC</w:t>
            </w:r>
            <w:r w:rsidR="00F675E0" w:rsidRPr="00F50FC9">
              <w:rPr>
                <w:color w:val="000000"/>
                <w:sz w:val="24"/>
                <w:szCs w:val="24"/>
              </w:rPr>
              <w:t xml:space="preserve"> Monitor RO</w:t>
            </w:r>
          </w:p>
          <w:p w14:paraId="5923FF03" w14:textId="77777777" w:rsidR="00F675E0" w:rsidRPr="00F50FC9" w:rsidRDefault="00F675E0" w:rsidP="00F675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color w:val="000000"/>
                <w:sz w:val="24"/>
                <w:szCs w:val="24"/>
              </w:rPr>
            </w:pPr>
          </w:p>
          <w:p w14:paraId="5F487A64" w14:textId="77777777" w:rsidR="00126EC0" w:rsidRDefault="00126EC0" w:rsidP="00F675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25"/>
              <w:rPr>
                <w:color w:val="000000"/>
                <w:sz w:val="24"/>
                <w:szCs w:val="24"/>
              </w:rPr>
            </w:pPr>
          </w:p>
          <w:p w14:paraId="321322B7" w14:textId="7A8F7983" w:rsidR="00B76631" w:rsidRPr="00B76631" w:rsidRDefault="00B76631" w:rsidP="00F675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25"/>
              <w:rPr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B76631">
              <w:rPr>
                <w:b/>
                <w:bCs/>
                <w:i/>
                <w:iCs/>
                <w:color w:val="000000"/>
                <w:sz w:val="24"/>
                <w:szCs w:val="24"/>
              </w:rPr>
              <w:t>Reassign</w:t>
            </w:r>
          </w:p>
          <w:p w14:paraId="6DD9AC32" w14:textId="77777777" w:rsidR="00126EC0" w:rsidRPr="00F50FC9" w:rsidRDefault="00126EC0" w:rsidP="00F675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25"/>
              <w:rPr>
                <w:color w:val="000000"/>
                <w:sz w:val="24"/>
                <w:szCs w:val="24"/>
              </w:rPr>
            </w:pPr>
          </w:p>
          <w:p w14:paraId="4F61CB29" w14:textId="6B9780B3" w:rsidR="00F675E0" w:rsidRPr="00F50FC9" w:rsidRDefault="00F675E0" w:rsidP="00F675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25"/>
              <w:rPr>
                <w:color w:val="000000"/>
                <w:sz w:val="24"/>
                <w:szCs w:val="24"/>
              </w:rPr>
            </w:pPr>
            <w:r w:rsidRPr="00F50FC9">
              <w:rPr>
                <w:color w:val="000000"/>
                <w:sz w:val="24"/>
                <w:szCs w:val="24"/>
              </w:rPr>
              <w:t xml:space="preserve">If </w:t>
            </w:r>
            <w:r w:rsidR="00CE7422">
              <w:rPr>
                <w:color w:val="000000"/>
                <w:sz w:val="24"/>
                <w:szCs w:val="24"/>
              </w:rPr>
              <w:t xml:space="preserve">case owned by </w:t>
            </w:r>
            <w:r w:rsidR="0038775E">
              <w:rPr>
                <w:color w:val="000000"/>
                <w:sz w:val="24"/>
                <w:szCs w:val="24"/>
              </w:rPr>
              <w:t>DRC</w:t>
            </w:r>
          </w:p>
          <w:p w14:paraId="799C1E1D" w14:textId="561641AA" w:rsidR="00F675E0" w:rsidRPr="00F50FC9" w:rsidRDefault="00CE7422" w:rsidP="00305A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elect another RO</w:t>
            </w:r>
            <w:r w:rsidR="00F675E0" w:rsidRPr="00F50FC9">
              <w:rPr>
                <w:sz w:val="24"/>
                <w:szCs w:val="24"/>
              </w:rPr>
              <w:t xml:space="preserve"> </w:t>
            </w:r>
          </w:p>
        </w:tc>
        <w:tc>
          <w:tcPr>
            <w:tcW w:w="2968" w:type="dxa"/>
          </w:tcPr>
          <w:p w14:paraId="778EF081" w14:textId="77777777" w:rsidR="00F675E0" w:rsidRPr="00F50FC9" w:rsidRDefault="00F675E0" w:rsidP="00F675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72"/>
              </w:tabs>
              <w:spacing w:before="256"/>
              <w:ind w:right="444"/>
              <w:rPr>
                <w:sz w:val="24"/>
                <w:szCs w:val="24"/>
              </w:rPr>
            </w:pPr>
          </w:p>
          <w:p w14:paraId="3A3E1434" w14:textId="44BCF7F5" w:rsidR="00876CF6" w:rsidRPr="00F50FC9" w:rsidRDefault="00C453F0" w:rsidP="00F675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72"/>
              </w:tabs>
              <w:spacing w:before="256"/>
              <w:ind w:right="4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  <w:r w:rsidR="00305ADD" w:rsidRPr="00F50FC9">
              <w:rPr>
                <w:sz w:val="24"/>
                <w:szCs w:val="24"/>
              </w:rPr>
              <w:t>isplays a list of</w:t>
            </w:r>
            <w:r w:rsidR="007841FD">
              <w:rPr>
                <w:sz w:val="24"/>
                <w:szCs w:val="24"/>
              </w:rPr>
              <w:t xml:space="preserve"> case</w:t>
            </w:r>
            <w:r>
              <w:rPr>
                <w:sz w:val="24"/>
                <w:szCs w:val="24"/>
              </w:rPr>
              <w:t>s</w:t>
            </w:r>
            <w:r w:rsidR="00305ADD" w:rsidRPr="00F50FC9">
              <w:rPr>
                <w:sz w:val="24"/>
                <w:szCs w:val="24"/>
              </w:rPr>
              <w:t>.</w:t>
            </w:r>
          </w:p>
          <w:p w14:paraId="7B741745" w14:textId="77777777" w:rsidR="00305ADD" w:rsidRPr="00F50FC9" w:rsidRDefault="00305ADD" w:rsidP="00305ADD">
            <w:pPr>
              <w:rPr>
                <w:sz w:val="24"/>
                <w:szCs w:val="24"/>
              </w:rPr>
            </w:pPr>
          </w:p>
          <w:p w14:paraId="33976A18" w14:textId="77777777" w:rsidR="00305ADD" w:rsidRPr="00F50FC9" w:rsidRDefault="00305ADD" w:rsidP="00305ADD">
            <w:pPr>
              <w:rPr>
                <w:sz w:val="24"/>
                <w:szCs w:val="24"/>
              </w:rPr>
            </w:pPr>
          </w:p>
          <w:p w14:paraId="6152B1EE" w14:textId="196D8BC3" w:rsidR="00305ADD" w:rsidRPr="00F50FC9" w:rsidRDefault="007841FD" w:rsidP="00305A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  <w:r w:rsidR="00305ADD" w:rsidRPr="00F50FC9">
              <w:rPr>
                <w:sz w:val="24"/>
                <w:szCs w:val="24"/>
              </w:rPr>
              <w:t xml:space="preserve">ssigns </w:t>
            </w:r>
            <w:r w:rsidR="00B76631">
              <w:rPr>
                <w:sz w:val="24"/>
                <w:szCs w:val="24"/>
              </w:rPr>
              <w:t>case</w:t>
            </w:r>
            <w:r w:rsidR="00305ADD" w:rsidRPr="00F50FC9">
              <w:rPr>
                <w:sz w:val="24"/>
                <w:szCs w:val="24"/>
              </w:rPr>
              <w:t xml:space="preserve">s </w:t>
            </w:r>
            <w:r w:rsidR="007B7F22" w:rsidRPr="00F50FC9">
              <w:rPr>
                <w:sz w:val="24"/>
                <w:szCs w:val="24"/>
              </w:rPr>
              <w:t>among</w:t>
            </w:r>
            <w:r w:rsidR="00305ADD" w:rsidRPr="00F50FC9">
              <w:rPr>
                <w:sz w:val="24"/>
                <w:szCs w:val="24"/>
              </w:rPr>
              <w:t xml:space="preserve"> ROs based on availability.</w:t>
            </w:r>
          </w:p>
          <w:p w14:paraId="3731CE64" w14:textId="77777777" w:rsidR="00305ADD" w:rsidRPr="00F50FC9" w:rsidRDefault="00305ADD" w:rsidP="00305ADD">
            <w:pPr>
              <w:rPr>
                <w:sz w:val="24"/>
                <w:szCs w:val="24"/>
              </w:rPr>
            </w:pPr>
          </w:p>
          <w:p w14:paraId="5F3283C0" w14:textId="77777777" w:rsidR="007B7F22" w:rsidRPr="00F50FC9" w:rsidRDefault="007B7F22" w:rsidP="00305ADD">
            <w:pPr>
              <w:rPr>
                <w:sz w:val="24"/>
                <w:szCs w:val="24"/>
              </w:rPr>
            </w:pPr>
          </w:p>
          <w:p w14:paraId="541691B3" w14:textId="77777777" w:rsidR="00B76631" w:rsidRDefault="00B76631" w:rsidP="00305ADD">
            <w:pPr>
              <w:rPr>
                <w:sz w:val="24"/>
                <w:szCs w:val="24"/>
              </w:rPr>
            </w:pPr>
          </w:p>
          <w:p w14:paraId="5097A66D" w14:textId="00E066E8" w:rsidR="00B76631" w:rsidRDefault="007841FD" w:rsidP="00B7663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  <w:r w:rsidR="00305ADD" w:rsidRPr="00F50FC9">
              <w:rPr>
                <w:sz w:val="24"/>
                <w:szCs w:val="24"/>
              </w:rPr>
              <w:t xml:space="preserve">otifies the ROs of the assigned </w:t>
            </w:r>
            <w:r w:rsidR="00B76631">
              <w:rPr>
                <w:sz w:val="24"/>
                <w:szCs w:val="24"/>
              </w:rPr>
              <w:t>case</w:t>
            </w:r>
            <w:r w:rsidR="00305ADD" w:rsidRPr="00F50FC9">
              <w:rPr>
                <w:sz w:val="24"/>
                <w:szCs w:val="24"/>
              </w:rPr>
              <w:t>s</w:t>
            </w:r>
            <w:r w:rsidR="007B7F22" w:rsidRPr="00F50FC9">
              <w:rPr>
                <w:sz w:val="24"/>
                <w:szCs w:val="24"/>
              </w:rPr>
              <w:t>.</w:t>
            </w:r>
          </w:p>
          <w:p w14:paraId="2BB6BBBF" w14:textId="640598AE" w:rsidR="00126EC0" w:rsidRPr="00F50FC9" w:rsidRDefault="007841FD" w:rsidP="00126E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72"/>
              </w:tabs>
              <w:spacing w:before="256"/>
              <w:ind w:right="4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  <w:r w:rsidR="00126EC0" w:rsidRPr="00F50FC9">
              <w:rPr>
                <w:sz w:val="24"/>
                <w:szCs w:val="24"/>
              </w:rPr>
              <w:t>isplays assigned ROs.</w:t>
            </w:r>
          </w:p>
          <w:p w14:paraId="3F9DA5D8" w14:textId="77777777" w:rsidR="00F675E0" w:rsidRPr="00F50FC9" w:rsidRDefault="00F675E0" w:rsidP="00305ADD">
            <w:pPr>
              <w:rPr>
                <w:sz w:val="24"/>
                <w:szCs w:val="24"/>
              </w:rPr>
            </w:pPr>
          </w:p>
          <w:p w14:paraId="224AE36A" w14:textId="77777777" w:rsidR="00F675E0" w:rsidRPr="00F50FC9" w:rsidRDefault="00F675E0" w:rsidP="00305ADD">
            <w:pPr>
              <w:rPr>
                <w:sz w:val="24"/>
                <w:szCs w:val="24"/>
              </w:rPr>
            </w:pPr>
          </w:p>
          <w:p w14:paraId="7ED1FB27" w14:textId="77777777" w:rsidR="00B76631" w:rsidRDefault="00B76631" w:rsidP="00B76631">
            <w:pPr>
              <w:ind w:left="345"/>
              <w:rPr>
                <w:sz w:val="24"/>
                <w:szCs w:val="24"/>
              </w:rPr>
            </w:pPr>
          </w:p>
          <w:p w14:paraId="19702D70" w14:textId="77777777" w:rsidR="00B76631" w:rsidRDefault="00B76631" w:rsidP="00B76631">
            <w:pPr>
              <w:rPr>
                <w:sz w:val="24"/>
                <w:szCs w:val="24"/>
              </w:rPr>
            </w:pPr>
          </w:p>
          <w:p w14:paraId="30700A66" w14:textId="47B78D16" w:rsidR="00CE7422" w:rsidRDefault="00CE7422" w:rsidP="00B76631">
            <w:pPr>
              <w:rPr>
                <w:sz w:val="24"/>
                <w:szCs w:val="24"/>
              </w:rPr>
            </w:pPr>
          </w:p>
          <w:p w14:paraId="753C2748" w14:textId="386F8142" w:rsidR="00F675E0" w:rsidRPr="00F50FC9" w:rsidRDefault="00CE7422" w:rsidP="00305A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ssigned new RO</w:t>
            </w:r>
          </w:p>
        </w:tc>
      </w:tr>
      <w:tr w:rsidR="00876CF6" w:rsidRPr="00921DB5" w14:paraId="5C1949CC" w14:textId="77777777" w:rsidTr="00AA2673">
        <w:trPr>
          <w:trHeight w:val="537"/>
        </w:trPr>
        <w:tc>
          <w:tcPr>
            <w:tcW w:w="2987" w:type="dxa"/>
          </w:tcPr>
          <w:p w14:paraId="0864A050" w14:textId="77777777" w:rsidR="00876CF6" w:rsidRPr="00F50FC9" w:rsidRDefault="00876CF6" w:rsidP="00AA26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ind w:left="124"/>
              <w:rPr>
                <w:b/>
                <w:color w:val="000000"/>
                <w:sz w:val="24"/>
                <w:szCs w:val="24"/>
              </w:rPr>
            </w:pPr>
            <w:r w:rsidRPr="00F50FC9">
              <w:rPr>
                <w:b/>
                <w:color w:val="000000"/>
                <w:sz w:val="24"/>
                <w:szCs w:val="24"/>
              </w:rPr>
              <w:lastRenderedPageBreak/>
              <w:t>Alternate path</w:t>
            </w:r>
          </w:p>
        </w:tc>
        <w:tc>
          <w:tcPr>
            <w:tcW w:w="5921" w:type="dxa"/>
            <w:gridSpan w:val="2"/>
          </w:tcPr>
          <w:p w14:paraId="1766C17B" w14:textId="246B3C22" w:rsidR="00876CF6" w:rsidRPr="00F50FC9" w:rsidRDefault="00876CF6" w:rsidP="005213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42" w:lineRule="auto"/>
              <w:ind w:left="119"/>
              <w:rPr>
                <w:color w:val="000000"/>
                <w:sz w:val="24"/>
                <w:szCs w:val="24"/>
              </w:rPr>
            </w:pPr>
          </w:p>
        </w:tc>
      </w:tr>
    </w:tbl>
    <w:p w14:paraId="02DCFAEA" w14:textId="77777777" w:rsidR="00876CF6" w:rsidRPr="00921DB5" w:rsidRDefault="00876CF6" w:rsidP="006A25CD"/>
    <w:sectPr w:rsidR="00876CF6" w:rsidRPr="00921DB5" w:rsidSect="00736546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CB6812" w14:textId="77777777" w:rsidR="00F23484" w:rsidRDefault="00F23484" w:rsidP="0005518F">
      <w:r>
        <w:separator/>
      </w:r>
    </w:p>
  </w:endnote>
  <w:endnote w:type="continuationSeparator" w:id="0">
    <w:p w14:paraId="034BBF45" w14:textId="77777777" w:rsidR="00F23484" w:rsidRDefault="00F23484" w:rsidP="00055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7CA17B" w14:textId="77777777" w:rsidR="00F23484" w:rsidRDefault="00F23484" w:rsidP="0005518F">
      <w:r>
        <w:separator/>
      </w:r>
    </w:p>
  </w:footnote>
  <w:footnote w:type="continuationSeparator" w:id="0">
    <w:p w14:paraId="000CDC25" w14:textId="77777777" w:rsidR="00F23484" w:rsidRDefault="00F23484" w:rsidP="00055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B4C63"/>
    <w:multiLevelType w:val="hybridMultilevel"/>
    <w:tmpl w:val="4D9604F8"/>
    <w:lvl w:ilvl="0" w:tplc="04090001">
      <w:start w:val="1"/>
      <w:numFmt w:val="bullet"/>
      <w:lvlText w:val=""/>
      <w:lvlJc w:val="left"/>
      <w:pPr>
        <w:ind w:left="-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1" w15:restartNumberingAfterBreak="0">
    <w:nsid w:val="13AD7D4F"/>
    <w:multiLevelType w:val="hybridMultilevel"/>
    <w:tmpl w:val="1BEC8832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2" w15:restartNumberingAfterBreak="0">
    <w:nsid w:val="15062D13"/>
    <w:multiLevelType w:val="hybridMultilevel"/>
    <w:tmpl w:val="06567E60"/>
    <w:lvl w:ilvl="0" w:tplc="C2D2A0F2">
      <w:numFmt w:val="bullet"/>
      <w:lvlText w:val="-"/>
      <w:lvlJc w:val="left"/>
      <w:pPr>
        <w:ind w:left="564" w:hanging="504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167B2F08"/>
    <w:multiLevelType w:val="hybridMultilevel"/>
    <w:tmpl w:val="3F168FB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184130A3"/>
    <w:multiLevelType w:val="multilevel"/>
    <w:tmpl w:val="2DDA70E4"/>
    <w:lvl w:ilvl="0">
      <w:start w:val="1"/>
      <w:numFmt w:val="bullet"/>
      <w:lvlText w:val=""/>
      <w:lvlJc w:val="left"/>
      <w:pPr>
        <w:tabs>
          <w:tab w:val="num" w:pos="-270"/>
        </w:tabs>
        <w:ind w:left="-27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450"/>
        </w:tabs>
        <w:ind w:left="45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170"/>
        </w:tabs>
        <w:ind w:left="117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8A46F5"/>
    <w:multiLevelType w:val="hybridMultilevel"/>
    <w:tmpl w:val="E898C104"/>
    <w:lvl w:ilvl="0" w:tplc="937EB2F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FF7634"/>
    <w:multiLevelType w:val="multilevel"/>
    <w:tmpl w:val="F3627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0D13FE"/>
    <w:multiLevelType w:val="multilevel"/>
    <w:tmpl w:val="374CB822"/>
    <w:lvl w:ilvl="0">
      <w:start w:val="2"/>
      <w:numFmt w:val="decimal"/>
      <w:lvlText w:val="%1."/>
      <w:lvlJc w:val="left"/>
      <w:pPr>
        <w:ind w:left="152" w:hanging="251"/>
      </w:pPr>
      <w:rPr>
        <w:rFonts w:ascii="Times New Roman" w:eastAsia="Times New Roman" w:hAnsi="Times New Roman" w:cs="Times New Roman"/>
        <w:b/>
        <w:i w:val="0"/>
        <w:sz w:val="22"/>
        <w:szCs w:val="22"/>
      </w:rPr>
    </w:lvl>
    <w:lvl w:ilvl="1">
      <w:numFmt w:val="bullet"/>
      <w:lvlText w:val="•"/>
      <w:lvlJc w:val="left"/>
      <w:pPr>
        <w:ind w:left="439" w:hanging="251"/>
      </w:pPr>
    </w:lvl>
    <w:lvl w:ilvl="2">
      <w:numFmt w:val="bullet"/>
      <w:lvlText w:val="•"/>
      <w:lvlJc w:val="left"/>
      <w:pPr>
        <w:ind w:left="719" w:hanging="250"/>
      </w:pPr>
    </w:lvl>
    <w:lvl w:ilvl="3">
      <w:numFmt w:val="bullet"/>
      <w:lvlText w:val="•"/>
      <w:lvlJc w:val="left"/>
      <w:pPr>
        <w:ind w:left="999" w:hanging="250"/>
      </w:pPr>
    </w:lvl>
    <w:lvl w:ilvl="4">
      <w:numFmt w:val="bullet"/>
      <w:lvlText w:val="•"/>
      <w:lvlJc w:val="left"/>
      <w:pPr>
        <w:ind w:left="1279" w:hanging="251"/>
      </w:pPr>
    </w:lvl>
    <w:lvl w:ilvl="5">
      <w:numFmt w:val="bullet"/>
      <w:lvlText w:val="•"/>
      <w:lvlJc w:val="left"/>
      <w:pPr>
        <w:ind w:left="1559" w:hanging="251"/>
      </w:pPr>
    </w:lvl>
    <w:lvl w:ilvl="6">
      <w:numFmt w:val="bullet"/>
      <w:lvlText w:val="•"/>
      <w:lvlJc w:val="left"/>
      <w:pPr>
        <w:ind w:left="1838" w:hanging="250"/>
      </w:pPr>
    </w:lvl>
    <w:lvl w:ilvl="7">
      <w:numFmt w:val="bullet"/>
      <w:lvlText w:val="•"/>
      <w:lvlJc w:val="left"/>
      <w:pPr>
        <w:ind w:left="2118" w:hanging="250"/>
      </w:pPr>
    </w:lvl>
    <w:lvl w:ilvl="8">
      <w:numFmt w:val="bullet"/>
      <w:lvlText w:val="•"/>
      <w:lvlJc w:val="left"/>
      <w:pPr>
        <w:ind w:left="2398" w:hanging="251"/>
      </w:pPr>
    </w:lvl>
  </w:abstractNum>
  <w:abstractNum w:abstractNumId="8" w15:restartNumberingAfterBreak="0">
    <w:nsid w:val="264F6B9E"/>
    <w:multiLevelType w:val="hybridMultilevel"/>
    <w:tmpl w:val="BC3A9138"/>
    <w:lvl w:ilvl="0" w:tplc="937EB2F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BE41B6"/>
    <w:multiLevelType w:val="hybridMultilevel"/>
    <w:tmpl w:val="53B81AB2"/>
    <w:lvl w:ilvl="0" w:tplc="C2D2A0F2">
      <w:numFmt w:val="bullet"/>
      <w:lvlText w:val="-"/>
      <w:lvlJc w:val="left"/>
      <w:pPr>
        <w:ind w:left="924" w:hanging="504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BF4CCA"/>
    <w:multiLevelType w:val="hybridMultilevel"/>
    <w:tmpl w:val="37D2F754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1" w15:restartNumberingAfterBreak="0">
    <w:nsid w:val="2D391519"/>
    <w:multiLevelType w:val="hybridMultilevel"/>
    <w:tmpl w:val="09E01C2A"/>
    <w:lvl w:ilvl="0" w:tplc="937EB2F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133DE4"/>
    <w:multiLevelType w:val="hybridMultilevel"/>
    <w:tmpl w:val="9F3412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5D74DB"/>
    <w:multiLevelType w:val="multilevel"/>
    <w:tmpl w:val="9A2E6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6BA0617"/>
    <w:multiLevelType w:val="multilevel"/>
    <w:tmpl w:val="81FAF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8FA7419"/>
    <w:multiLevelType w:val="hybridMultilevel"/>
    <w:tmpl w:val="5ABC4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9B7BA7"/>
    <w:multiLevelType w:val="multilevel"/>
    <w:tmpl w:val="0E6E0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12D768B"/>
    <w:multiLevelType w:val="hybridMultilevel"/>
    <w:tmpl w:val="B276DC7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252CC9"/>
    <w:multiLevelType w:val="hybridMultilevel"/>
    <w:tmpl w:val="A190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5C5915"/>
    <w:multiLevelType w:val="hybridMultilevel"/>
    <w:tmpl w:val="88FE0226"/>
    <w:lvl w:ilvl="0" w:tplc="937EB2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A257D8"/>
    <w:multiLevelType w:val="hybridMultilevel"/>
    <w:tmpl w:val="86CA893E"/>
    <w:lvl w:ilvl="0" w:tplc="937EB2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D0D97"/>
    <w:multiLevelType w:val="hybridMultilevel"/>
    <w:tmpl w:val="3D4C20A2"/>
    <w:lvl w:ilvl="0" w:tplc="937EB2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FB2E4D"/>
    <w:multiLevelType w:val="hybridMultilevel"/>
    <w:tmpl w:val="157EC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8545AD"/>
    <w:multiLevelType w:val="hybridMultilevel"/>
    <w:tmpl w:val="84A0940C"/>
    <w:lvl w:ilvl="0" w:tplc="937EB2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C31D7D"/>
    <w:multiLevelType w:val="multilevel"/>
    <w:tmpl w:val="EC7047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66AB026D"/>
    <w:multiLevelType w:val="hybridMultilevel"/>
    <w:tmpl w:val="90162CC4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26" w15:restartNumberingAfterBreak="0">
    <w:nsid w:val="6D691A91"/>
    <w:multiLevelType w:val="hybridMultilevel"/>
    <w:tmpl w:val="872ABA48"/>
    <w:lvl w:ilvl="0" w:tplc="F6907986">
      <w:start w:val="1"/>
      <w:numFmt w:val="decimal"/>
      <w:lvlText w:val="%1."/>
      <w:lvlJc w:val="left"/>
      <w:pPr>
        <w:ind w:left="4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9" w:hanging="360"/>
      </w:pPr>
    </w:lvl>
    <w:lvl w:ilvl="2" w:tplc="0409001B" w:tentative="1">
      <w:start w:val="1"/>
      <w:numFmt w:val="lowerRoman"/>
      <w:lvlText w:val="%3."/>
      <w:lvlJc w:val="right"/>
      <w:pPr>
        <w:ind w:left="1919" w:hanging="180"/>
      </w:pPr>
    </w:lvl>
    <w:lvl w:ilvl="3" w:tplc="0409000F" w:tentative="1">
      <w:start w:val="1"/>
      <w:numFmt w:val="decimal"/>
      <w:lvlText w:val="%4."/>
      <w:lvlJc w:val="left"/>
      <w:pPr>
        <w:ind w:left="2639" w:hanging="360"/>
      </w:pPr>
    </w:lvl>
    <w:lvl w:ilvl="4" w:tplc="04090019" w:tentative="1">
      <w:start w:val="1"/>
      <w:numFmt w:val="lowerLetter"/>
      <w:lvlText w:val="%5."/>
      <w:lvlJc w:val="left"/>
      <w:pPr>
        <w:ind w:left="3359" w:hanging="360"/>
      </w:pPr>
    </w:lvl>
    <w:lvl w:ilvl="5" w:tplc="0409001B" w:tentative="1">
      <w:start w:val="1"/>
      <w:numFmt w:val="lowerRoman"/>
      <w:lvlText w:val="%6."/>
      <w:lvlJc w:val="right"/>
      <w:pPr>
        <w:ind w:left="4079" w:hanging="180"/>
      </w:pPr>
    </w:lvl>
    <w:lvl w:ilvl="6" w:tplc="0409000F" w:tentative="1">
      <w:start w:val="1"/>
      <w:numFmt w:val="decimal"/>
      <w:lvlText w:val="%7."/>
      <w:lvlJc w:val="left"/>
      <w:pPr>
        <w:ind w:left="4799" w:hanging="360"/>
      </w:pPr>
    </w:lvl>
    <w:lvl w:ilvl="7" w:tplc="04090019" w:tentative="1">
      <w:start w:val="1"/>
      <w:numFmt w:val="lowerLetter"/>
      <w:lvlText w:val="%8."/>
      <w:lvlJc w:val="left"/>
      <w:pPr>
        <w:ind w:left="5519" w:hanging="360"/>
      </w:pPr>
    </w:lvl>
    <w:lvl w:ilvl="8" w:tplc="0409001B" w:tentative="1">
      <w:start w:val="1"/>
      <w:numFmt w:val="lowerRoman"/>
      <w:lvlText w:val="%9."/>
      <w:lvlJc w:val="right"/>
      <w:pPr>
        <w:ind w:left="6239" w:hanging="180"/>
      </w:pPr>
    </w:lvl>
  </w:abstractNum>
  <w:abstractNum w:abstractNumId="27" w15:restartNumberingAfterBreak="0">
    <w:nsid w:val="6EC66DF3"/>
    <w:multiLevelType w:val="multilevel"/>
    <w:tmpl w:val="8ED61C2C"/>
    <w:lvl w:ilvl="0">
      <w:numFmt w:val="bullet"/>
      <w:lvlText w:val="-"/>
      <w:lvlJc w:val="left"/>
      <w:pPr>
        <w:ind w:left="479" w:hanging="360"/>
      </w:pPr>
      <w:rPr>
        <w:rFonts w:ascii="Times New Roman" w:eastAsia="Times New Roman" w:hAnsi="Times New Roman" w:cs="Times New Roman"/>
        <w:b w:val="0"/>
        <w:i w:val="0"/>
        <w:sz w:val="22"/>
        <w:szCs w:val="22"/>
      </w:rPr>
    </w:lvl>
    <w:lvl w:ilvl="1">
      <w:numFmt w:val="bullet"/>
      <w:lvlText w:val="•"/>
      <w:lvlJc w:val="left"/>
      <w:pPr>
        <w:ind w:left="1023" w:hanging="360"/>
      </w:pPr>
    </w:lvl>
    <w:lvl w:ilvl="2">
      <w:numFmt w:val="bullet"/>
      <w:lvlText w:val="•"/>
      <w:lvlJc w:val="left"/>
      <w:pPr>
        <w:ind w:left="1566" w:hanging="360"/>
      </w:pPr>
    </w:lvl>
    <w:lvl w:ilvl="3">
      <w:numFmt w:val="bullet"/>
      <w:lvlText w:val="•"/>
      <w:lvlJc w:val="left"/>
      <w:pPr>
        <w:ind w:left="2109" w:hanging="360"/>
      </w:pPr>
    </w:lvl>
    <w:lvl w:ilvl="4">
      <w:numFmt w:val="bullet"/>
      <w:lvlText w:val="•"/>
      <w:lvlJc w:val="left"/>
      <w:pPr>
        <w:ind w:left="2652" w:hanging="360"/>
      </w:pPr>
    </w:lvl>
    <w:lvl w:ilvl="5">
      <w:numFmt w:val="bullet"/>
      <w:lvlText w:val="•"/>
      <w:lvlJc w:val="left"/>
      <w:pPr>
        <w:ind w:left="3195" w:hanging="360"/>
      </w:pPr>
    </w:lvl>
    <w:lvl w:ilvl="6">
      <w:numFmt w:val="bullet"/>
      <w:lvlText w:val="•"/>
      <w:lvlJc w:val="left"/>
      <w:pPr>
        <w:ind w:left="3738" w:hanging="360"/>
      </w:pPr>
    </w:lvl>
    <w:lvl w:ilvl="7">
      <w:numFmt w:val="bullet"/>
      <w:lvlText w:val="•"/>
      <w:lvlJc w:val="left"/>
      <w:pPr>
        <w:ind w:left="4281" w:hanging="360"/>
      </w:pPr>
    </w:lvl>
    <w:lvl w:ilvl="8">
      <w:numFmt w:val="bullet"/>
      <w:lvlText w:val="•"/>
      <w:lvlJc w:val="left"/>
      <w:pPr>
        <w:ind w:left="4824" w:hanging="360"/>
      </w:pPr>
    </w:lvl>
  </w:abstractNum>
  <w:abstractNum w:abstractNumId="28" w15:restartNumberingAfterBreak="0">
    <w:nsid w:val="708855B5"/>
    <w:multiLevelType w:val="hybridMultilevel"/>
    <w:tmpl w:val="3B1C2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3B37195"/>
    <w:multiLevelType w:val="multilevel"/>
    <w:tmpl w:val="7F00B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9701B26"/>
    <w:multiLevelType w:val="hybridMultilevel"/>
    <w:tmpl w:val="8FCE5D1E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1" w15:restartNumberingAfterBreak="0">
    <w:nsid w:val="7D447478"/>
    <w:multiLevelType w:val="hybridMultilevel"/>
    <w:tmpl w:val="B85E6DD6"/>
    <w:lvl w:ilvl="0" w:tplc="04090001">
      <w:start w:val="1"/>
      <w:numFmt w:val="bullet"/>
      <w:lvlText w:val=""/>
      <w:lvlJc w:val="left"/>
      <w:pPr>
        <w:ind w:left="924" w:hanging="50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0566638">
    <w:abstractNumId w:val="7"/>
  </w:num>
  <w:num w:numId="2" w16cid:durableId="1334842909">
    <w:abstractNumId w:val="27"/>
  </w:num>
  <w:num w:numId="3" w16cid:durableId="1057364491">
    <w:abstractNumId w:val="4"/>
  </w:num>
  <w:num w:numId="4" w16cid:durableId="222253399">
    <w:abstractNumId w:val="20"/>
  </w:num>
  <w:num w:numId="5" w16cid:durableId="738600881">
    <w:abstractNumId w:val="26"/>
  </w:num>
  <w:num w:numId="6" w16cid:durableId="288436535">
    <w:abstractNumId w:val="17"/>
  </w:num>
  <w:num w:numId="7" w16cid:durableId="1196116692">
    <w:abstractNumId w:val="24"/>
  </w:num>
  <w:num w:numId="8" w16cid:durableId="1228416511">
    <w:abstractNumId w:val="12"/>
  </w:num>
  <w:num w:numId="9" w16cid:durableId="379206238">
    <w:abstractNumId w:val="6"/>
  </w:num>
  <w:num w:numId="10" w16cid:durableId="1586573416">
    <w:abstractNumId w:val="14"/>
  </w:num>
  <w:num w:numId="11" w16cid:durableId="1918005549">
    <w:abstractNumId w:val="16"/>
  </w:num>
  <w:num w:numId="12" w16cid:durableId="127936455">
    <w:abstractNumId w:val="13"/>
  </w:num>
  <w:num w:numId="13" w16cid:durableId="1766268286">
    <w:abstractNumId w:val="1"/>
  </w:num>
  <w:num w:numId="14" w16cid:durableId="1863935148">
    <w:abstractNumId w:val="30"/>
  </w:num>
  <w:num w:numId="15" w16cid:durableId="30884817">
    <w:abstractNumId w:val="25"/>
  </w:num>
  <w:num w:numId="16" w16cid:durableId="153419906">
    <w:abstractNumId w:val="29"/>
  </w:num>
  <w:num w:numId="17" w16cid:durableId="221912067">
    <w:abstractNumId w:val="22"/>
  </w:num>
  <w:num w:numId="18" w16cid:durableId="1139230766">
    <w:abstractNumId w:val="2"/>
  </w:num>
  <w:num w:numId="19" w16cid:durableId="1978099379">
    <w:abstractNumId w:val="9"/>
  </w:num>
  <w:num w:numId="20" w16cid:durableId="2104761294">
    <w:abstractNumId w:val="31"/>
  </w:num>
  <w:num w:numId="21" w16cid:durableId="482505000">
    <w:abstractNumId w:val="18"/>
  </w:num>
  <w:num w:numId="22" w16cid:durableId="16541901">
    <w:abstractNumId w:val="15"/>
  </w:num>
  <w:num w:numId="23" w16cid:durableId="1104300376">
    <w:abstractNumId w:val="0"/>
  </w:num>
  <w:num w:numId="24" w16cid:durableId="1261986923">
    <w:abstractNumId w:val="3"/>
  </w:num>
  <w:num w:numId="25" w16cid:durableId="818232447">
    <w:abstractNumId w:val="5"/>
  </w:num>
  <w:num w:numId="26" w16cid:durableId="1287734964">
    <w:abstractNumId w:val="8"/>
  </w:num>
  <w:num w:numId="27" w16cid:durableId="1844542584">
    <w:abstractNumId w:val="21"/>
  </w:num>
  <w:num w:numId="28" w16cid:durableId="1854370744">
    <w:abstractNumId w:val="11"/>
  </w:num>
  <w:num w:numId="29" w16cid:durableId="1858695277">
    <w:abstractNumId w:val="19"/>
  </w:num>
  <w:num w:numId="30" w16cid:durableId="2000499333">
    <w:abstractNumId w:val="23"/>
  </w:num>
  <w:num w:numId="31" w16cid:durableId="1529835187">
    <w:abstractNumId w:val="28"/>
  </w:num>
  <w:num w:numId="32" w16cid:durableId="6966701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MDIytjA0tTAwtDBS0lEKTi0uzszPAykwqQUAd4PvUCwAAAA="/>
  </w:docVars>
  <w:rsids>
    <w:rsidRoot w:val="0084534A"/>
    <w:rsid w:val="0001151F"/>
    <w:rsid w:val="000443E5"/>
    <w:rsid w:val="0005518F"/>
    <w:rsid w:val="000932B1"/>
    <w:rsid w:val="000A690E"/>
    <w:rsid w:val="000B0820"/>
    <w:rsid w:val="000B3C12"/>
    <w:rsid w:val="001063FC"/>
    <w:rsid w:val="00126EC0"/>
    <w:rsid w:val="001431E7"/>
    <w:rsid w:val="00150915"/>
    <w:rsid w:val="001529C1"/>
    <w:rsid w:val="00191CA9"/>
    <w:rsid w:val="001A6068"/>
    <w:rsid w:val="001B1791"/>
    <w:rsid w:val="001C79F0"/>
    <w:rsid w:val="001E2307"/>
    <w:rsid w:val="001F7A9E"/>
    <w:rsid w:val="0020140C"/>
    <w:rsid w:val="00203EE3"/>
    <w:rsid w:val="00234938"/>
    <w:rsid w:val="002436EE"/>
    <w:rsid w:val="002817C2"/>
    <w:rsid w:val="002D747F"/>
    <w:rsid w:val="00305ADD"/>
    <w:rsid w:val="00307B44"/>
    <w:rsid w:val="003411B7"/>
    <w:rsid w:val="00341447"/>
    <w:rsid w:val="00342B3A"/>
    <w:rsid w:val="0037477E"/>
    <w:rsid w:val="003767DB"/>
    <w:rsid w:val="0038775E"/>
    <w:rsid w:val="003E1199"/>
    <w:rsid w:val="003F038B"/>
    <w:rsid w:val="00402246"/>
    <w:rsid w:val="00460BF9"/>
    <w:rsid w:val="00496217"/>
    <w:rsid w:val="004C32A6"/>
    <w:rsid w:val="004D4A6A"/>
    <w:rsid w:val="004F29FE"/>
    <w:rsid w:val="004F7D63"/>
    <w:rsid w:val="00501BD1"/>
    <w:rsid w:val="005029DA"/>
    <w:rsid w:val="005055FA"/>
    <w:rsid w:val="0051148B"/>
    <w:rsid w:val="0051737F"/>
    <w:rsid w:val="00521388"/>
    <w:rsid w:val="00540E05"/>
    <w:rsid w:val="00545C74"/>
    <w:rsid w:val="00557106"/>
    <w:rsid w:val="00601DFA"/>
    <w:rsid w:val="00602D9B"/>
    <w:rsid w:val="00603609"/>
    <w:rsid w:val="00636572"/>
    <w:rsid w:val="00673415"/>
    <w:rsid w:val="00680515"/>
    <w:rsid w:val="00687BA1"/>
    <w:rsid w:val="00690F15"/>
    <w:rsid w:val="006954D8"/>
    <w:rsid w:val="006A25CD"/>
    <w:rsid w:val="006C48ED"/>
    <w:rsid w:val="006E7E54"/>
    <w:rsid w:val="006F58DB"/>
    <w:rsid w:val="0070795E"/>
    <w:rsid w:val="00710E8B"/>
    <w:rsid w:val="00736546"/>
    <w:rsid w:val="00755269"/>
    <w:rsid w:val="00760B7A"/>
    <w:rsid w:val="007841FD"/>
    <w:rsid w:val="007B7F22"/>
    <w:rsid w:val="007C4F54"/>
    <w:rsid w:val="007C67BE"/>
    <w:rsid w:val="007F395D"/>
    <w:rsid w:val="007F664B"/>
    <w:rsid w:val="0083239A"/>
    <w:rsid w:val="0084534A"/>
    <w:rsid w:val="00845E0F"/>
    <w:rsid w:val="00850F84"/>
    <w:rsid w:val="00876CF6"/>
    <w:rsid w:val="008B17C4"/>
    <w:rsid w:val="00921DB5"/>
    <w:rsid w:val="009464EF"/>
    <w:rsid w:val="0098346B"/>
    <w:rsid w:val="009D45A3"/>
    <w:rsid w:val="009E7771"/>
    <w:rsid w:val="00A74D5B"/>
    <w:rsid w:val="00A81F85"/>
    <w:rsid w:val="00A86FEA"/>
    <w:rsid w:val="00A938BF"/>
    <w:rsid w:val="00AD71FB"/>
    <w:rsid w:val="00B24277"/>
    <w:rsid w:val="00B3165C"/>
    <w:rsid w:val="00B42EE7"/>
    <w:rsid w:val="00B76631"/>
    <w:rsid w:val="00BD3121"/>
    <w:rsid w:val="00C3009C"/>
    <w:rsid w:val="00C453F0"/>
    <w:rsid w:val="00C72153"/>
    <w:rsid w:val="00C75D47"/>
    <w:rsid w:val="00C90854"/>
    <w:rsid w:val="00CA581B"/>
    <w:rsid w:val="00CB3302"/>
    <w:rsid w:val="00CE55B9"/>
    <w:rsid w:val="00CE7422"/>
    <w:rsid w:val="00D30B2C"/>
    <w:rsid w:val="00D343AB"/>
    <w:rsid w:val="00D6152E"/>
    <w:rsid w:val="00D61CA2"/>
    <w:rsid w:val="00D94A40"/>
    <w:rsid w:val="00DB1E9B"/>
    <w:rsid w:val="00DB4E0B"/>
    <w:rsid w:val="00DE5AB5"/>
    <w:rsid w:val="00DF79E8"/>
    <w:rsid w:val="00E101BD"/>
    <w:rsid w:val="00E42CCC"/>
    <w:rsid w:val="00E445D2"/>
    <w:rsid w:val="00E60F0F"/>
    <w:rsid w:val="00E614AE"/>
    <w:rsid w:val="00E768D7"/>
    <w:rsid w:val="00E84B6E"/>
    <w:rsid w:val="00E95481"/>
    <w:rsid w:val="00EA170E"/>
    <w:rsid w:val="00EB430C"/>
    <w:rsid w:val="00ED23A3"/>
    <w:rsid w:val="00F23484"/>
    <w:rsid w:val="00F42CF9"/>
    <w:rsid w:val="00F50FC9"/>
    <w:rsid w:val="00F53756"/>
    <w:rsid w:val="00F675E0"/>
    <w:rsid w:val="00F8522B"/>
    <w:rsid w:val="00F87E1F"/>
    <w:rsid w:val="00FA5FCC"/>
    <w:rsid w:val="00FB6093"/>
    <w:rsid w:val="00FC46E4"/>
    <w:rsid w:val="00FD276A"/>
    <w:rsid w:val="00FF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C6EF5"/>
  <w15:chartTrackingRefBased/>
  <w15:docId w15:val="{648362AF-7F98-46D3-A237-5B981A6CC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534A"/>
    <w:pPr>
      <w:widowControl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534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4534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4534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534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534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534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534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534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534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534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4534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4534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534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534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534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534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534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534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4534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53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534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4534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4534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4534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4534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4534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534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534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4534A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1C79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79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79F0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79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79F0"/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0551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518F"/>
    <w:rPr>
      <w:rFonts w:ascii="Times New Roman" w:eastAsia="Times New Roman" w:hAnsi="Times New Roman" w:cs="Times New Roman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05518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518F"/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966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0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arathne M.M.S.U. it21305696</dc:creator>
  <cp:keywords/>
  <dc:description/>
  <cp:lastModifiedBy>Gunarathne M.M.S.U. it21305696</cp:lastModifiedBy>
  <cp:revision>19</cp:revision>
  <dcterms:created xsi:type="dcterms:W3CDTF">2024-10-21T17:09:00Z</dcterms:created>
  <dcterms:modified xsi:type="dcterms:W3CDTF">2024-10-22T08:25:00Z</dcterms:modified>
</cp:coreProperties>
</file>